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F46227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The</w:t>
      </w:r>
    </w:p>
    <w:p w:rsidR="00EB44E1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Server</w:t>
      </w:r>
    </w:p>
    <w:p w:rsidR="00904DC3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 xml:space="preserve">Side </w:t>
      </w:r>
    </w:p>
    <w:p w:rsidR="00EB44E1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Appetizers</w:t>
      </w:r>
    </w:p>
    <w:p w:rsidR="00EB44E1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Main Course</w:t>
      </w:r>
    </w:p>
    <w:p w:rsidR="00EB44E1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&amp;</w:t>
      </w:r>
    </w:p>
    <w:p w:rsidR="00EB44E1" w:rsidRPr="00EB44E1" w:rsidRDefault="00EB44E1" w:rsidP="00A472A9">
      <w:pPr>
        <w:jc w:val="center"/>
        <w:rPr>
          <w:b/>
          <w:bCs/>
          <w:sz w:val="96"/>
          <w:szCs w:val="96"/>
        </w:rPr>
      </w:pPr>
      <w:r w:rsidRPr="00EB44E1">
        <w:rPr>
          <w:b/>
          <w:bCs/>
          <w:sz w:val="96"/>
          <w:szCs w:val="96"/>
        </w:rPr>
        <w:t>Desserts</w:t>
      </w:r>
    </w:p>
    <w:p w:rsidR="00EB44E1" w:rsidRDefault="00EB44E1" w:rsidP="00A472A9">
      <w:pPr>
        <w:jc w:val="center"/>
      </w:pPr>
    </w:p>
    <w:p w:rsidR="00EB44E1" w:rsidRDefault="00EB44E1">
      <w:r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EndPr/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E14626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55403456" w:history="1">
            <w:r w:rsidR="00E14626" w:rsidRPr="00BF432D">
              <w:rPr>
                <w:rStyle w:val="Hyperlink"/>
                <w:rFonts w:ascii="Arial" w:hAnsi="Arial" w:cs="Arial"/>
                <w:noProof/>
              </w:rPr>
              <w:t>1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56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3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57" w:history="1">
            <w:r w:rsidR="00E14626" w:rsidRPr="00BF432D">
              <w:rPr>
                <w:rStyle w:val="Hyperlink"/>
                <w:noProof/>
              </w:rPr>
              <w:t>2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Sources/Credits/Acknowledgements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57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3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58" w:history="1">
            <w:r w:rsidR="00E14626" w:rsidRPr="00BF432D">
              <w:rPr>
                <w:rStyle w:val="Hyperlink"/>
                <w:noProof/>
              </w:rPr>
              <w:t>3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Important Terms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58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3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59" w:history="1">
            <w:r w:rsidR="00E14626" w:rsidRPr="00BF432D">
              <w:rPr>
                <w:rStyle w:val="Hyperlink"/>
                <w:noProof/>
              </w:rPr>
              <w:t>4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Tools and technologies that are worth considering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59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3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60" w:history="1">
            <w:r w:rsidR="00E14626" w:rsidRPr="00BF432D">
              <w:rPr>
                <w:rStyle w:val="Hyperlink"/>
                <w:noProof/>
              </w:rPr>
              <w:t>4.1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REDIS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60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4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61" w:history="1">
            <w:r w:rsidR="00E14626" w:rsidRPr="00BF432D">
              <w:rPr>
                <w:rStyle w:val="Hyperlink"/>
                <w:noProof/>
              </w:rPr>
              <w:t>4.2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Search Engine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61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4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62" w:history="1">
            <w:r w:rsidR="00E14626" w:rsidRPr="00BF432D">
              <w:rPr>
                <w:rStyle w:val="Hyperlink"/>
                <w:noProof/>
              </w:rPr>
              <w:t>4.3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ELK stack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62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4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E14626" w:rsidRDefault="0055222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5403463" w:history="1">
            <w:r w:rsidR="00E14626" w:rsidRPr="00BF432D">
              <w:rPr>
                <w:rStyle w:val="Hyperlink"/>
                <w:noProof/>
              </w:rPr>
              <w:t>4.4</w:t>
            </w:r>
            <w:r w:rsidR="00E14626">
              <w:rPr>
                <w:rFonts w:eastAsiaTheme="minorEastAsia"/>
                <w:noProof/>
                <w:lang w:val="en-IN" w:eastAsia="en-IN"/>
              </w:rPr>
              <w:tab/>
            </w:r>
            <w:r w:rsidR="00E14626" w:rsidRPr="00BF432D">
              <w:rPr>
                <w:rStyle w:val="Hyperlink"/>
                <w:noProof/>
              </w:rPr>
              <w:t>SonarQube</w:t>
            </w:r>
            <w:r w:rsidR="00E14626">
              <w:rPr>
                <w:noProof/>
                <w:webHidden/>
              </w:rPr>
              <w:tab/>
            </w:r>
            <w:r w:rsidR="00E14626">
              <w:rPr>
                <w:noProof/>
                <w:webHidden/>
              </w:rPr>
              <w:fldChar w:fldCharType="begin"/>
            </w:r>
            <w:r w:rsidR="00E14626">
              <w:rPr>
                <w:noProof/>
                <w:webHidden/>
              </w:rPr>
              <w:instrText xml:space="preserve"> PAGEREF _Toc55403463 \h </w:instrText>
            </w:r>
            <w:r w:rsidR="00E14626">
              <w:rPr>
                <w:noProof/>
                <w:webHidden/>
              </w:rPr>
            </w:r>
            <w:r w:rsidR="00E14626">
              <w:rPr>
                <w:noProof/>
                <w:webHidden/>
              </w:rPr>
              <w:fldChar w:fldCharType="separate"/>
            </w:r>
            <w:r w:rsidR="00E14626">
              <w:rPr>
                <w:noProof/>
                <w:webHidden/>
              </w:rPr>
              <w:t>4</w:t>
            </w:r>
            <w:r w:rsidR="00E14626"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0" w:name="_Toc55403456"/>
      <w:r w:rsidR="00E16C14">
        <w:rPr>
          <w:rFonts w:ascii="Arial" w:hAnsi="Arial" w:cs="Arial"/>
        </w:rPr>
        <w:t>General Introduction</w:t>
      </w:r>
      <w:bookmarkEnd w:id="0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1" w:name="_Toc55403457"/>
      <w:r>
        <w:t>Sources/Credits/Acknowledgements</w:t>
      </w:r>
      <w:bookmarkEnd w:id="1"/>
      <w:r>
        <w:t xml:space="preserve">  </w:t>
      </w:r>
    </w:p>
    <w:p w:rsidR="00221A64" w:rsidRDefault="00221A64" w:rsidP="00221A64"/>
    <w:p w:rsidR="00C77186" w:rsidRDefault="00C77186" w:rsidP="00C77186">
      <w:pPr>
        <w:pStyle w:val="Heading1"/>
      </w:pPr>
      <w:bookmarkStart w:id="2" w:name="_Toc55403458"/>
      <w:r>
        <w:t>Important Terms</w:t>
      </w:r>
      <w:bookmarkEnd w:id="2"/>
      <w:r>
        <w:t xml:space="preserve"> </w:t>
      </w:r>
    </w:p>
    <w:p w:rsidR="00C77186" w:rsidRPr="002F2ABF" w:rsidRDefault="00C77186" w:rsidP="00C771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7D4AB0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/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  <w:tr w:rsidR="00C77186" w:rsidTr="004F2C5F">
        <w:tc>
          <w:tcPr>
            <w:tcW w:w="1809" w:type="dxa"/>
          </w:tcPr>
          <w:p w:rsidR="00C77186" w:rsidRPr="00221A64" w:rsidRDefault="00C77186" w:rsidP="004F2C5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C77186" w:rsidRPr="00221A64" w:rsidRDefault="00C77186" w:rsidP="004F2C5F">
            <w:pPr>
              <w:rPr>
                <w:sz w:val="20"/>
                <w:szCs w:val="20"/>
              </w:rPr>
            </w:pPr>
          </w:p>
        </w:tc>
      </w:tr>
    </w:tbl>
    <w:p w:rsidR="00C77186" w:rsidRDefault="00C77186" w:rsidP="00C77186"/>
    <w:p w:rsidR="00C77186" w:rsidRDefault="00C77186" w:rsidP="00221A64"/>
    <w:p w:rsidR="00E16C14" w:rsidRDefault="00904DC3" w:rsidP="00E16C14">
      <w:pPr>
        <w:pStyle w:val="Heading1"/>
      </w:pPr>
      <w:bookmarkStart w:id="3" w:name="_Toc55403459"/>
      <w:r>
        <w:t>Tools and technologies that are worth considering</w:t>
      </w:r>
      <w:bookmarkEnd w:id="3"/>
      <w:r>
        <w:t xml:space="preserve"> </w:t>
      </w:r>
      <w:r w:rsidR="00A472A9">
        <w:t xml:space="preserve"> </w:t>
      </w:r>
      <w:r w:rsidR="00F2294C">
        <w:t xml:space="preserve"> </w:t>
      </w:r>
      <w:r w:rsidR="00E16C14">
        <w:t xml:space="preserve"> </w:t>
      </w:r>
    </w:p>
    <w:p w:rsidR="004631BA" w:rsidRDefault="004631BA" w:rsidP="004631BA"/>
    <w:p w:rsidR="004631BA" w:rsidRDefault="004631BA" w:rsidP="004631BA">
      <w:pPr>
        <w:pStyle w:val="Heading2"/>
      </w:pPr>
      <w:bookmarkStart w:id="4" w:name="_Toc55403460"/>
      <w:r>
        <w:lastRenderedPageBreak/>
        <w:t>REDIS</w:t>
      </w:r>
      <w:bookmarkEnd w:id="4"/>
    </w:p>
    <w:p w:rsidR="004631BA" w:rsidRDefault="004631BA" w:rsidP="004631BA">
      <w:pPr>
        <w:pStyle w:val="Heading2"/>
      </w:pPr>
      <w:bookmarkStart w:id="5" w:name="_Toc55403461"/>
      <w:r>
        <w:t>Search Engine</w:t>
      </w:r>
      <w:bookmarkEnd w:id="5"/>
      <w:r w:rsidR="00552229">
        <w:t>s</w:t>
      </w:r>
      <w:r>
        <w:t xml:space="preserve"> </w:t>
      </w:r>
    </w:p>
    <w:p w:rsidR="004631BA" w:rsidRDefault="004631BA" w:rsidP="004631BA">
      <w:pPr>
        <w:pStyle w:val="Heading2"/>
      </w:pPr>
      <w:bookmarkStart w:id="6" w:name="_Toc55403462"/>
      <w:r>
        <w:t>ELK stack</w:t>
      </w:r>
      <w:bookmarkEnd w:id="6"/>
      <w:r>
        <w:t xml:space="preserve"> </w:t>
      </w:r>
    </w:p>
    <w:p w:rsidR="00552229" w:rsidRDefault="004631BA" w:rsidP="004631BA">
      <w:pPr>
        <w:pStyle w:val="Heading2"/>
      </w:pPr>
      <w:bookmarkStart w:id="7" w:name="_Toc55403463"/>
      <w:proofErr w:type="spellStart"/>
      <w:r>
        <w:t>Sonar</w:t>
      </w:r>
      <w:bookmarkEnd w:id="7"/>
      <w:r w:rsidR="00552229">
        <w:t>source</w:t>
      </w:r>
      <w:proofErr w:type="spellEnd"/>
      <w:r w:rsidR="00552229">
        <w:t xml:space="preserve"> (</w:t>
      </w:r>
      <w:proofErr w:type="spellStart"/>
      <w:r w:rsidR="00552229">
        <w:t>SonarQube</w:t>
      </w:r>
      <w:proofErr w:type="spellEnd"/>
      <w:r w:rsidR="00552229">
        <w:t>)</w:t>
      </w:r>
    </w:p>
    <w:p w:rsidR="004631BA" w:rsidRDefault="00552229" w:rsidP="004631BA">
      <w:pPr>
        <w:pStyle w:val="Heading2"/>
      </w:pPr>
      <w:r>
        <w:t xml:space="preserve">Messaging Queues </w:t>
      </w:r>
      <w:bookmarkStart w:id="8" w:name="_GoBack"/>
      <w:bookmarkEnd w:id="8"/>
      <w:r w:rsidR="004631BA">
        <w:t xml:space="preserve"> </w:t>
      </w:r>
    </w:p>
    <w:p w:rsidR="004631BA" w:rsidRDefault="004631BA" w:rsidP="004631BA"/>
    <w:p w:rsidR="004631BA" w:rsidRPr="004631BA" w:rsidRDefault="004631BA" w:rsidP="004631BA"/>
    <w:sectPr w:rsidR="004631BA" w:rsidRPr="004631BA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NDQxMwECQ0tLAyUdpeDU4uLM/DyQAvNaAOPjgyY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22843"/>
    <w:rsid w:val="00372FF7"/>
    <w:rsid w:val="0038180F"/>
    <w:rsid w:val="00381A08"/>
    <w:rsid w:val="00392077"/>
    <w:rsid w:val="00393D57"/>
    <w:rsid w:val="003A797B"/>
    <w:rsid w:val="003C74F4"/>
    <w:rsid w:val="003D4707"/>
    <w:rsid w:val="003E21A8"/>
    <w:rsid w:val="00406B19"/>
    <w:rsid w:val="004106F0"/>
    <w:rsid w:val="00431822"/>
    <w:rsid w:val="00453972"/>
    <w:rsid w:val="004541B3"/>
    <w:rsid w:val="004631BA"/>
    <w:rsid w:val="00482D19"/>
    <w:rsid w:val="004844CB"/>
    <w:rsid w:val="00486B6A"/>
    <w:rsid w:val="004964B7"/>
    <w:rsid w:val="004A722F"/>
    <w:rsid w:val="004B4437"/>
    <w:rsid w:val="004E4A7A"/>
    <w:rsid w:val="00500184"/>
    <w:rsid w:val="00501C29"/>
    <w:rsid w:val="005056C1"/>
    <w:rsid w:val="00512203"/>
    <w:rsid w:val="00512B55"/>
    <w:rsid w:val="00531761"/>
    <w:rsid w:val="005469B2"/>
    <w:rsid w:val="00552229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42ED9"/>
    <w:rsid w:val="00652D07"/>
    <w:rsid w:val="00655163"/>
    <w:rsid w:val="006A03F8"/>
    <w:rsid w:val="0070030D"/>
    <w:rsid w:val="007054E2"/>
    <w:rsid w:val="00742879"/>
    <w:rsid w:val="00772DAA"/>
    <w:rsid w:val="007731F6"/>
    <w:rsid w:val="007C0E9B"/>
    <w:rsid w:val="007D4AB0"/>
    <w:rsid w:val="007D57B7"/>
    <w:rsid w:val="007E3A51"/>
    <w:rsid w:val="00813746"/>
    <w:rsid w:val="00832D65"/>
    <w:rsid w:val="00841174"/>
    <w:rsid w:val="008454DB"/>
    <w:rsid w:val="008A5057"/>
    <w:rsid w:val="008C0049"/>
    <w:rsid w:val="008D749F"/>
    <w:rsid w:val="00904557"/>
    <w:rsid w:val="00904DC3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472A9"/>
    <w:rsid w:val="00A53344"/>
    <w:rsid w:val="00A63CD3"/>
    <w:rsid w:val="00AC3542"/>
    <w:rsid w:val="00AD3317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77186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C5B02"/>
    <w:rsid w:val="00DE661A"/>
    <w:rsid w:val="00DF63ED"/>
    <w:rsid w:val="00E14626"/>
    <w:rsid w:val="00E161C9"/>
    <w:rsid w:val="00E16C14"/>
    <w:rsid w:val="00E16EF9"/>
    <w:rsid w:val="00E8114B"/>
    <w:rsid w:val="00E82810"/>
    <w:rsid w:val="00E83031"/>
    <w:rsid w:val="00E85597"/>
    <w:rsid w:val="00EA52FF"/>
    <w:rsid w:val="00EB44E1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71C73-FE0D-4B8A-A00D-364962D26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4</TotalTime>
  <Pages>4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15</cp:revision>
  <dcterms:created xsi:type="dcterms:W3CDTF">2020-04-13T14:39:00Z</dcterms:created>
  <dcterms:modified xsi:type="dcterms:W3CDTF">2020-11-08T08:55:00Z</dcterms:modified>
</cp:coreProperties>
</file>